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5278269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09778A">
        <w:rPr>
          <w:rFonts w:ascii="Arial" w:hAnsi="Arial" w:cs="Arial"/>
          <w:b/>
          <w:bCs/>
          <w:sz w:val="24"/>
        </w:rPr>
        <w:t>#17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</w:t>
      </w:r>
      <w:r w:rsidR="00ED04A2">
        <w:rPr>
          <w:rFonts w:ascii="Arial" w:hAnsi="Arial" w:cs="Arial"/>
          <w:b/>
          <w:bCs/>
          <w:sz w:val="24"/>
        </w:rPr>
        <w:t>09839</w:t>
      </w:r>
    </w:p>
    <w:p w14:paraId="410CAE7A" w14:textId="697E2623" w:rsidR="00B268C0" w:rsidRPr="00215BFC" w:rsidRDefault="0009778A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Dalla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17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21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6BE2BB0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09778A">
        <w:rPr>
          <w:rFonts w:ascii="Arial" w:hAnsi="Arial" w:cs="Arial"/>
          <w:b/>
          <w:bCs/>
          <w:sz w:val="36"/>
          <w:szCs w:val="36"/>
          <w:lang w:val="en-US"/>
        </w:rPr>
        <w:t>#17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21D7C42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09778A">
        <w:rPr>
          <w:b/>
          <w:bCs/>
          <w:color w:val="auto"/>
        </w:rPr>
        <w:t>#17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4BD593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hAnsi="Arial" w:cs="Arial"/>
              </w:rPr>
              <w:t>Dallas Ballroom D1-3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23EBF54A" w:rsidR="00987073" w:rsidRPr="003F457C" w:rsidRDefault="002F65B7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 w:rsidRPr="003F457C">
              <w:rPr>
                <w:rFonts w:ascii="Arial" w:hAnsi="Arial" w:cs="Arial"/>
                <w:color w:val="auto"/>
              </w:rPr>
              <w:t>Houston Ballroom A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16C782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eastAsia="Times New Roman" w:hAnsi="Arial" w:cs="Arial"/>
              </w:rPr>
              <w:t>Austin Ballroom 3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2281" w:type="dxa"/>
        <w:tblLayout w:type="fixed"/>
        <w:tblLook w:val="04A0" w:firstRow="1" w:lastRow="0" w:firstColumn="1" w:lastColumn="0" w:noHBand="0" w:noVBand="1"/>
      </w:tblPr>
      <w:tblGrid>
        <w:gridCol w:w="557"/>
        <w:gridCol w:w="709"/>
        <w:gridCol w:w="932"/>
        <w:gridCol w:w="2078"/>
        <w:gridCol w:w="2126"/>
        <w:gridCol w:w="2269"/>
        <w:gridCol w:w="2268"/>
        <w:gridCol w:w="1845"/>
        <w:gridCol w:w="1843"/>
        <w:gridCol w:w="1984"/>
        <w:gridCol w:w="1843"/>
        <w:gridCol w:w="1984"/>
        <w:gridCol w:w="1843"/>
        <w:tblGridChange w:id="0">
          <w:tblGrid>
            <w:gridCol w:w="557"/>
            <w:gridCol w:w="142"/>
            <w:gridCol w:w="142"/>
            <w:gridCol w:w="425"/>
            <w:gridCol w:w="142"/>
            <w:gridCol w:w="142"/>
            <w:gridCol w:w="207"/>
            <w:gridCol w:w="142"/>
            <w:gridCol w:w="299"/>
            <w:gridCol w:w="142"/>
            <w:gridCol w:w="142"/>
            <w:gridCol w:w="207"/>
            <w:gridCol w:w="142"/>
            <w:gridCol w:w="1445"/>
            <w:gridCol w:w="284"/>
            <w:gridCol w:w="207"/>
            <w:gridCol w:w="1635"/>
            <w:gridCol w:w="142"/>
            <w:gridCol w:w="142"/>
            <w:gridCol w:w="207"/>
            <w:gridCol w:w="142"/>
            <w:gridCol w:w="1636"/>
            <w:gridCol w:w="284"/>
            <w:gridCol w:w="207"/>
            <w:gridCol w:w="142"/>
            <w:gridCol w:w="1635"/>
            <w:gridCol w:w="142"/>
            <w:gridCol w:w="142"/>
            <w:gridCol w:w="207"/>
            <w:gridCol w:w="142"/>
            <w:gridCol w:w="1212"/>
            <w:gridCol w:w="284"/>
            <w:gridCol w:w="207"/>
            <w:gridCol w:w="142"/>
            <w:gridCol w:w="1210"/>
            <w:gridCol w:w="142"/>
            <w:gridCol w:w="142"/>
            <w:gridCol w:w="207"/>
            <w:gridCol w:w="142"/>
            <w:gridCol w:w="1351"/>
            <w:gridCol w:w="284"/>
            <w:gridCol w:w="207"/>
            <w:gridCol w:w="142"/>
            <w:gridCol w:w="1210"/>
            <w:gridCol w:w="142"/>
            <w:gridCol w:w="142"/>
            <w:gridCol w:w="207"/>
            <w:gridCol w:w="142"/>
            <w:gridCol w:w="1351"/>
            <w:gridCol w:w="284"/>
            <w:gridCol w:w="207"/>
            <w:gridCol w:w="142"/>
            <w:gridCol w:w="1210"/>
            <w:gridCol w:w="142"/>
            <w:gridCol w:w="142"/>
            <w:gridCol w:w="207"/>
            <w:gridCol w:w="142"/>
          </w:tblGrid>
        </w:tblGridChange>
      </w:tblGrid>
      <w:tr w:rsidR="00D852BC" w:rsidRPr="00082901" w14:paraId="05A0962A" w14:textId="38BE1390" w:rsidTr="00D852BC">
        <w:trPr>
          <w:trHeight w:val="345"/>
        </w:trPr>
        <w:tc>
          <w:tcPr>
            <w:tcW w:w="5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0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453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68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D852BC" w:rsidRPr="00484169" w14:paraId="7547BED9" w14:textId="229F5A29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5828530E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3E37BE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</w:t>
            </w:r>
          </w:p>
          <w:p w14:paraId="68717EDA" w14:textId="550721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42B26B02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4B382C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5AD59A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3576000A" w14:textId="3856A764" w:rsidTr="00D852BC">
        <w:tblPrEx>
          <w:tblW w:w="22281" w:type="dxa"/>
          <w:tblLayout w:type="fixed"/>
          <w:tblPrExChange w:id="1" w:author="Andrew Bennett/Communications Research /SRUK/Principal Engineer/Samsung Electronics" w:date="2025-11-18T08:57:00Z">
            <w:tblPrEx>
              <w:tblW w:w="22565" w:type="dxa"/>
              <w:tblLayout w:type="fixed"/>
            </w:tblPrEx>
          </w:tblPrExChange>
        </w:tblPrEx>
        <w:trPr>
          <w:trHeight w:val="345"/>
          <w:trPrChange w:id="2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C717993" w14:textId="02426F1B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" w:author="Andrew Bennett/Communications Research /SRUK/Principal Engineer/Samsung Electronics" w:date="2025-11-18T08:57:00Z">
              <w:tcPr>
                <w:tcW w:w="851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6" w:author="Andrew Bennett/Communications Research /SRUK/Principal Engineer/Samsung Electronics" w:date="2025-11-18T08:57:00Z">
              <w:tcPr>
                <w:tcW w:w="4204" w:type="dxa"/>
                <w:gridSpan w:val="8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86CF50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7" w:author="Andrew Bennett/Communications Research /SRUK/Principal Engineer/Samsung Electronics" w:date="2025-11-18T08:57:00Z">
              <w:tcPr>
                <w:tcW w:w="4537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3CC0B7B" w14:textId="645C07CB" w:rsidR="002C714B" w:rsidRPr="00D26A9F" w:rsidRDefault="002C714B" w:rsidP="00EF518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8" w:author="Andrew Bennett/Communications Research /SRUK/Principal Engineer/Samsung Electronics" w:date="2025-11-18T08:57:00Z">
              <w:tcPr>
                <w:tcW w:w="3688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5E111E0" w14:textId="51C000C5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9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18D6047F" w14:textId="6655F09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0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66778DF2" w14:textId="09FC2AF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1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2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337B3D6" w14:textId="6276753E" w:rsidTr="00D852BC">
        <w:tblPrEx>
          <w:tblW w:w="22281" w:type="dxa"/>
          <w:tblLayout w:type="fixed"/>
          <w:tblPrExChange w:id="13" w:author="Andrew Bennett/Communications Research /SRUK/Principal Engineer/Samsung Electronics" w:date="2025-11-18T08:57:00Z">
            <w:tblPrEx>
              <w:tblW w:w="22565" w:type="dxa"/>
              <w:tblLayout w:type="fixed"/>
            </w:tblPrEx>
          </w:tblPrExChange>
        </w:tblPrEx>
        <w:trPr>
          <w:trHeight w:val="345"/>
          <w:trPrChange w:id="14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EC40E6" w14:textId="3BBE1D7C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6" w:author="Andrew Bennett/Communications Research /SRUK/Principal Engineer/Samsung Electronics" w:date="2025-11-18T08:57:00Z">
              <w:tcPr>
                <w:tcW w:w="851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7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18" w:author="Andrew Bennett/Communications Research /SRUK/Principal Engineer/Samsung Electronics" w:date="2025-11-18T08:57:00Z">
              <w:tcPr>
                <w:tcW w:w="4204" w:type="dxa"/>
                <w:gridSpan w:val="8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3A5C074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9" w:author="Andrew Bennett/Communications Research /SRUK/Principal Engineer/Samsung Electronics" w:date="2025-11-18T08:57:00Z">
              <w:tcPr>
                <w:tcW w:w="4537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8D51873" w14:textId="297E7B0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99516C" w:rsidRPr="00995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</w:t>
            </w: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0" w:author="Andrew Bennett/Communications Research /SRUK/Principal Engineer/Samsung Electronics" w:date="2025-11-18T08:57:00Z">
              <w:tcPr>
                <w:tcW w:w="3688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217ECB6" w14:textId="2B37EB9E" w:rsidR="002C714B" w:rsidRPr="0076316C" w:rsidRDefault="002C714B" w:rsidP="00622E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FD5983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="00FD5983" w:rsidRPr="002C714B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1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2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4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25574E0C" w14:textId="4C1F9897" w:rsidTr="00D852BC">
        <w:tblPrEx>
          <w:tblW w:w="22281" w:type="dxa"/>
          <w:tblLayout w:type="fixed"/>
          <w:tblPrExChange w:id="25" w:author="Andrew Bennett/Communications Research /SRUK/Principal Engineer/Samsung Electronics" w:date="2025-11-18T08:57:00Z">
            <w:tblPrEx>
              <w:tblW w:w="22565" w:type="dxa"/>
              <w:tblLayout w:type="fixed"/>
            </w:tblPrEx>
          </w:tblPrExChange>
        </w:tblPrEx>
        <w:trPr>
          <w:trHeight w:val="345"/>
          <w:trPrChange w:id="26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7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8" w:author="Andrew Bennett/Communications Research /SRUK/Principal Engineer/Samsung Electronics" w:date="2025-11-18T08:57:00Z">
              <w:tcPr>
                <w:tcW w:w="851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9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30" w:author="Andrew Bennett/Communications Research /SRUK/Principal Engineer/Samsung Electronics" w:date="2025-11-18T08:57:00Z">
              <w:tcPr>
                <w:tcW w:w="4204" w:type="dxa"/>
                <w:gridSpan w:val="8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31" w:author="Andrew Bennett/Communications Research /SRUK/Principal Engineer/Samsung Electronics" w:date="2025-11-18T08:57:00Z">
              <w:tcPr>
                <w:tcW w:w="4537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  <w:tcPrChange w:id="32" w:author="Andrew Bennett/Communications Research /SRUK/Principal Engineer/Samsung Electronics" w:date="2025-11-18T08:57:00Z">
              <w:tcPr>
                <w:tcW w:w="3688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hideMark/>
              </w:tcPr>
            </w:tcPrChange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33" w:author="Andrew Bennett/Communications Research /SRUK/Principal Engineer/Samsung Electronics" w:date="2025-11-18T08:57:00Z">
              <w:tcPr>
                <w:tcW w:w="3827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34" w:author="Andrew Bennett/Communications Research /SRUK/Principal Engineer/Samsung Electronics" w:date="2025-11-18T08:57:00Z">
              <w:tcPr>
                <w:tcW w:w="3827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4BB9E2D" w14:textId="3E1886B6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78603F" w:rsidRPr="00457101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F51DC39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1]</w:t>
            </w:r>
          </w:p>
          <w:p w14:paraId="543416F8" w14:textId="3D56C953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3] (inc MINT_Ph2)</w:t>
            </w:r>
          </w:p>
          <w:p w14:paraId="6973D8BE" w14:textId="77777777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6C70870C" w14:textId="08784196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476089" w14:textId="77777777" w:rsidR="0078603F" w:rsidRPr="00425473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3F9B8D8" w14:textId="47D26783" w:rsidR="0078603F" w:rsidRPr="0089733D" w:rsidRDefault="0078603F" w:rsidP="0089733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16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, WT5, WT2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3</w:t>
            </w: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CFACF" w14:textId="77777777" w:rsid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1090B32B" w14:textId="77777777" w:rsidR="0078603F" w:rsidRP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Not yet opened topics (if any), topics that need plenary resolution (if any), revision.</w:t>
            </w:r>
          </w:p>
          <w:p w14:paraId="0E34F616" w14:textId="0A0CBD4F" w:rsidR="0078603F" w:rsidRPr="0078603F" w:rsidRDefault="0078603F" w:rsidP="0078603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6C350A38" w:rsidR="0078603F" w:rsidRP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49D5F071" w:rsidR="0078603F" w:rsidRP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099C9D48" w14:textId="43E9FD8A" w:rsidTr="00D852BC">
        <w:tblPrEx>
          <w:tblW w:w="22281" w:type="dxa"/>
          <w:tblLayout w:type="fixed"/>
          <w:tblPrExChange w:id="35" w:author="Andrew Bennett/Communications Research /SRUK/Principal Engineer/Samsung Electronics" w:date="2025-11-18T08:57:00Z">
            <w:tblPrEx>
              <w:tblW w:w="22914" w:type="dxa"/>
              <w:tblLayout w:type="fixed"/>
            </w:tblPrEx>
          </w:tblPrExChange>
        </w:tblPrEx>
        <w:trPr>
          <w:trHeight w:val="345"/>
          <w:trPrChange w:id="36" w:author="Andrew Bennett/Communications Research /SRUK/Principal Engineer/Samsung Electronics" w:date="2025-11-18T08:57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7" w:author="Andrew Bennett/Communications Research /SRUK/Principal Engineer/Samsung Electronics" w:date="2025-11-18T08:57:00Z">
              <w:tcPr>
                <w:tcW w:w="841" w:type="dxa"/>
                <w:gridSpan w:val="3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8" w:author="Andrew Bennett/Communications Research /SRUK/Principal Engineer/Samsung Electronics" w:date="2025-11-18T08:57:00Z">
              <w:tcPr>
                <w:tcW w:w="105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9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40" w:author="Andrew Bennett/Communications Research /SRUK/Principal Engineer/Samsung Electronics" w:date="2025-11-18T08:57:00Z">
              <w:tcPr>
                <w:tcW w:w="4204" w:type="dxa"/>
                <w:gridSpan w:val="8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136479CE" w14:textId="77777777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1" w:author="Andrew Bennett/Communications Research /SRUK/Principal Engineer/Samsung Electronics" w:date="2025-11-18T08:57:00Z">
              <w:tcPr>
                <w:tcW w:w="2269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12DDC7C" w14:textId="0CE001B2" w:rsidR="00964FA5" w:rsidRPr="0013243A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2" w:author="Andrew Bennett/Communications Research /SRUK/Principal Engineer/Samsung Electronics" w:date="2025-11-18T08:57:00Z">
              <w:tcPr>
                <w:tcW w:w="226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0A180DF" w14:textId="46575F17" w:rsidR="00964FA5" w:rsidRPr="002C714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3" w:author="Andrew Bennett/Communications Research /SRUK/Principal Engineer/Samsung Electronics" w:date="2025-11-18T08:57:00Z">
              <w:tcPr>
                <w:tcW w:w="1845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752B314" w14:textId="40E2AAE3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4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ED9A4DC" w14:textId="0AC05977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PrChange w:id="45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896AB8F" w14:textId="1ACFF3DB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PrChange w:id="46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1E964817" w14:textId="3DD1C2F6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7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8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B4207E5" w14:textId="4355AFE0" w:rsidTr="00D852BC">
        <w:tblPrEx>
          <w:tblW w:w="22281" w:type="dxa"/>
          <w:tblLayout w:type="fixed"/>
          <w:tblPrExChange w:id="49" w:author="Andrew Bennett/Communications Research /SRUK/Principal Engineer/Samsung Electronics" w:date="2025-11-18T08:57:00Z">
            <w:tblPrEx>
              <w:tblW w:w="22914" w:type="dxa"/>
              <w:tblLayout w:type="fixed"/>
            </w:tblPrEx>
          </w:tblPrExChange>
        </w:tblPrEx>
        <w:trPr>
          <w:trHeight w:val="345"/>
          <w:trPrChange w:id="50" w:author="Andrew Bennett/Communications Research /SRUK/Principal Engineer/Samsung Electronics" w:date="2025-11-18T08:57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1" w:author="Andrew Bennett/Communications Research /SRUK/Principal Engineer/Samsung Electronics" w:date="2025-11-18T08:57:00Z">
              <w:tcPr>
                <w:tcW w:w="841" w:type="dxa"/>
                <w:gridSpan w:val="3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A801D" w14:textId="77777777" w:rsidR="008C2181" w:rsidRPr="00457101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2" w:author="Andrew Bennett/Communications Research /SRUK/Principal Engineer/Samsung Electronics" w:date="2025-11-18T08:57:00Z">
              <w:tcPr>
                <w:tcW w:w="105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D21B1C6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3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0ADDF95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54" w:author="Andrew Bennett/Communications Research /SRUK/Principal Engineer/Samsung Electronics" w:date="2025-11-18T08:57:00Z">
              <w:tcPr>
                <w:tcW w:w="4204" w:type="dxa"/>
                <w:gridSpan w:val="8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672B20" w14:textId="77777777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55" w:author="Andrew Bennett/Communications Research /SRUK/Principal Engineer/Samsung Electronics" w:date="2025-11-18T08:57:00Z">
              <w:tcPr>
                <w:tcW w:w="2269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459291C" w14:textId="297AD7A2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56" w:author="Andrew Bennett/Communications Research /SRUK/Principal Engineer/Samsung Electronics" w:date="2025-11-18T08:57:00Z">
              <w:tcPr>
                <w:tcW w:w="226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5EE35DA" w14:textId="2EFC8B5A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57" w:author="Andrew Bennett/Communications Research /SRUK/Principal Engineer/Samsung Electronics" w:date="2025-11-18T08:57:00Z">
              <w:tcPr>
                <w:tcW w:w="1845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DDEEE54" w14:textId="573E7083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58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E94D41F" w14:textId="7458B4B2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59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61EA1FC6" w14:textId="4B721FC4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60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0E9A80A2" w14:textId="42015151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61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1DF1D92" w14:textId="1E098CFB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62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8831193" w14:textId="2DC5DB3A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1ED05A3" w14:textId="0E8D00D5" w:rsidTr="00D852BC">
        <w:tblPrEx>
          <w:tblW w:w="22281" w:type="dxa"/>
          <w:tblLayout w:type="fixed"/>
          <w:tblPrExChange w:id="63" w:author="Andrew Bennett/Communications Research /SRUK/Principal Engineer/Samsung Electronics" w:date="2025-11-18T08:57:00Z">
            <w:tblPrEx>
              <w:tblW w:w="22565" w:type="dxa"/>
              <w:tblLayout w:type="fixed"/>
            </w:tblPrEx>
          </w:tblPrExChange>
        </w:tblPrEx>
        <w:trPr>
          <w:trHeight w:val="345"/>
          <w:trPrChange w:id="64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65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66" w:author="Andrew Bennett/Communications Research /SRUK/Principal Engineer/Samsung Electronics" w:date="2025-11-18T08:57:00Z">
              <w:tcPr>
                <w:tcW w:w="851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67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68" w:author="Andrew Bennett/Communications Research /SRUK/Principal Engineer/Samsung Electronics" w:date="2025-11-18T08:57:00Z">
              <w:tcPr>
                <w:tcW w:w="4204" w:type="dxa"/>
                <w:gridSpan w:val="8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69" w:author="Andrew Bennett/Communications Research /SRUK/Principal Engineer/Samsung Electronics" w:date="2025-11-18T08:57:00Z">
              <w:tcPr>
                <w:tcW w:w="4537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858FA47" w14:textId="2FEE9A49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70" w:author="Andrew Bennett/Communications Research /SRUK/Principal Engineer/Samsung Electronics" w:date="2025-11-18T08:57:00Z">
              <w:tcPr>
                <w:tcW w:w="3688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8865FD2" w14:textId="7B232133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71" w:author="Andrew Bennett/Communications Research /SRUK/Principal Engineer/Samsung Electronics" w:date="2025-11-18T08:57:00Z">
              <w:tcPr>
                <w:tcW w:w="3827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72" w:author="Andrew Bennett/Communications Research /SRUK/Principal Engineer/Samsung Electronics" w:date="2025-11-18T08:57:00Z">
              <w:tcPr>
                <w:tcW w:w="3827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DC92DD" w14:textId="227A477A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78603F" w:rsidRPr="00457101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9672" w14:textId="60E33333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 [0], 6.7 [3], 7.x [0], </w:t>
            </w: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) [6], </w:t>
            </w:r>
          </w:p>
          <w:p w14:paraId="04B3BB75" w14:textId="77777777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5]</w:t>
            </w:r>
          </w:p>
          <w:p w14:paraId="7CD88859" w14:textId="073017E1" w:rsidR="0078603F" w:rsidRPr="004F1666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128A529D" w:rsidR="0078603F" w:rsidRPr="004F1666" w:rsidRDefault="0078603F" w:rsidP="006F4E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47887835" w:rsidR="0078603F" w:rsidRPr="00AA408E" w:rsidRDefault="0078603F" w:rsidP="00AA408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0177EBE7" w:rsidR="0078603F" w:rsidRPr="009A46F7" w:rsidRDefault="0078603F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30C73" w14:textId="77777777" w:rsidR="00CD6132" w:rsidRDefault="00CD6132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73" w:author="Andrew Bennett/Communications Research /SRUK/Principal Engineer/Samsung Electronics" w:date="2025-11-18T15:45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74" w:author="Andrew Bennett/Communications Research /SRUK/Principal Engineer/Samsung Electronics" w:date="2025-11-18T15:45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Rel-20 (20.48) [1]</w:t>
              </w:r>
            </w:ins>
          </w:p>
          <w:p w14:paraId="22211457" w14:textId="46654774" w:rsidR="0078603F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bookmarkStart w:id="75" w:name="_GoBack"/>
            <w:bookmarkEnd w:id="75"/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37F445E" w14:textId="2E927D05" w:rsidR="0078603F" w:rsidRPr="00DD102B" w:rsidRDefault="00DD102B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6" w:author="Andrew Bennett/Communications Research /SRUK/Principal Engineer/Samsung Electronics" w:date="2025-11-18T08:26:00Z">
                  <w:rPr>
                    <w:rFonts w:ascii="Arial" w:eastAsia="Batang" w:hAnsi="Arial" w:cs="Arial"/>
                    <w:bCs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  <w:del w:id="77" w:author="Andrew Bennett/Communications Research /SRUK/Principal Engineer/Samsung Electronics" w:date="2025-11-18T15:45:00Z">
              <w:r w:rsidDel="00CD613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l-20 (20.48) [1]</w:delText>
              </w:r>
            </w:del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3328C" w14:textId="77777777" w:rsidR="00DD102B" w:rsidRDefault="00DD102B" w:rsidP="00DD10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787818D" w14:textId="4680469B" w:rsidR="0078603F" w:rsidRPr="00DD102B" w:rsidRDefault="0078603F" w:rsidP="00DD102B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78" w:author="Andrew Bennett/Communications Research /SRUK/Principal Engineer/Samsung Electronics" w:date="2025-11-18T08:26:00Z">
                  <w:rPr>
                    <w:lang w:eastAsia="ar-SA"/>
                  </w:rPr>
                </w:rPrChange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7E664670" w:rsidR="0078603F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CB77869" w:rsidR="0078603F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151C31F3" w14:textId="659332CC" w:rsidTr="00D852BC">
        <w:tblPrEx>
          <w:tblW w:w="22281" w:type="dxa"/>
          <w:tblLayout w:type="fixed"/>
          <w:tblPrExChange w:id="79" w:author="Andrew Bennett/Communications Research /SRUK/Principal Engineer/Samsung Electronics" w:date="2025-11-18T08:57:00Z">
            <w:tblPrEx>
              <w:tblW w:w="22772" w:type="dxa"/>
              <w:tblLayout w:type="fixed"/>
            </w:tblPrEx>
          </w:tblPrExChange>
        </w:tblPrEx>
        <w:trPr>
          <w:trHeight w:val="345"/>
          <w:trPrChange w:id="80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81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82" w:author="Andrew Bennett/Communications Research /SRUK/Principal Engineer/Samsung Electronics" w:date="2025-11-18T08:57:00Z">
              <w:tcPr>
                <w:tcW w:w="105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83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84" w:author="Andrew Bennett/Communications Research /SRUK/Principal Engineer/Samsung Electronics" w:date="2025-11-18T08:57:00Z">
              <w:tcPr>
                <w:tcW w:w="2078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0496D13" w14:textId="2FFB915D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85" w:author="Andrew Bennett/Communications Research /SRUK/Principal Engineer/Samsung Electronics" w:date="2025-11-18T08:57:00Z">
              <w:tcPr>
                <w:tcW w:w="212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6B073A5" w14:textId="36E40F09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86" w:author="Andrew Bennett/Communications Research /SRUK/Principal Engineer/Samsung Electronics" w:date="2025-11-18T08:57:00Z">
              <w:tcPr>
                <w:tcW w:w="2269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54D914C" w14:textId="1D29B984" w:rsidR="00E34D5C" w:rsidRPr="002C714B" w:rsidRDefault="009A46F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87" w:author="Andrew Bennett/Communications Research /SRUK/Principal Engineer/Samsung Electronics" w:date="2025-11-18T08:57:00Z">
              <w:tcPr>
                <w:tcW w:w="226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5164BE" w14:textId="43B2F984" w:rsidR="00E34D5C" w:rsidRPr="002C714B" w:rsidRDefault="009A46F7" w:rsidP="007F259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88" w:author="Andrew Bennett/Communications Research /SRUK/Principal Engineer/Samsung Electronics" w:date="2025-11-18T08:57:00Z">
              <w:tcPr>
                <w:tcW w:w="1845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0827741" w14:textId="53AE7927" w:rsidR="00E34D5C" w:rsidRPr="0078603F" w:rsidRDefault="00793B2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89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F92CB21" w14:textId="422190D5" w:rsidR="00E34D5C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8603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21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90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ECEBDDD" w14:textId="407D1823" w:rsidR="00E34D5C" w:rsidRPr="0078603F" w:rsidRDefault="002C714B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91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5D877F70" w14:textId="0D79302F" w:rsidR="00E34D5C" w:rsidRPr="0078603F" w:rsidRDefault="002C714B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92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93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1A0D7EB" w14:textId="2A351055" w:rsidTr="00D852BC">
        <w:tblPrEx>
          <w:tblW w:w="22281" w:type="dxa"/>
          <w:tblLayout w:type="fixed"/>
          <w:tblPrExChange w:id="94" w:author="Andrew Bennett/Communications Research /SRUK/Principal Engineer/Samsung Electronics" w:date="2025-11-18T08:57:00Z">
            <w:tblPrEx>
              <w:tblW w:w="22772" w:type="dxa"/>
              <w:tblLayout w:type="fixed"/>
            </w:tblPrEx>
          </w:tblPrExChange>
        </w:tblPrEx>
        <w:trPr>
          <w:trHeight w:val="345"/>
          <w:trPrChange w:id="95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96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97" w:author="Andrew Bennett/Communications Research /SRUK/Principal Engineer/Samsung Electronics" w:date="2025-11-18T08:57:00Z">
              <w:tcPr>
                <w:tcW w:w="105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98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99" w:author="Andrew Bennett/Communications Research /SRUK/Principal Engineer/Samsung Electronics" w:date="2025-11-18T08:57:00Z">
              <w:tcPr>
                <w:tcW w:w="2078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26FA81C3" w14:textId="2AD8DE22" w:rsidR="00954E7E" w:rsidRPr="002C714B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00" w:author="Andrew Bennett/Communications Research /SRUK/Principal Engineer/Samsung Electronics" w:date="2025-11-18T08:57:00Z">
              <w:tcPr>
                <w:tcW w:w="212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6AB09F57" w14:textId="101C7221" w:rsidR="00DF30F7" w:rsidRPr="002C714B" w:rsidRDefault="001459A8" w:rsidP="004012E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01" w:author="Andrew Bennett/Communications Research /SRUK/Principal Engineer/Samsung Electronics" w:date="2025-11-18T08:57:00Z">
              <w:tcPr>
                <w:tcW w:w="2269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F01CD9A" w14:textId="2D755F7D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02" w:author="Andrew Bennett/Communications Research /SRUK/Principal Engineer/Samsung Electronics" w:date="2025-11-18T08:57:00Z">
              <w:tcPr>
                <w:tcW w:w="226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DDBA61" w14:textId="62AF2974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03" w:author="Andrew Bennett/Communications Research /SRUK/Principal Engineer/Samsung Electronics" w:date="2025-11-18T08:57:00Z">
              <w:tcPr>
                <w:tcW w:w="1845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007A1C" w14:textId="1CBE2422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04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943D2B0" w14:textId="457CDD48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05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35ED8476" w14:textId="7BECFE2A" w:rsidR="00954E7E" w:rsidRPr="0078603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06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9F66D4C" w14:textId="6D217D6F" w:rsidR="00954E7E" w:rsidRPr="0078603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07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08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DC14F1F" w14:textId="7FC7174C" w:rsidTr="00D852BC">
        <w:tblPrEx>
          <w:tblW w:w="22281" w:type="dxa"/>
          <w:tblLayout w:type="fixed"/>
          <w:tblPrExChange w:id="109" w:author="Andrew Bennett/Communications Research /SRUK/Principal Engineer/Samsung Electronics" w:date="2025-11-18T08:57:00Z">
            <w:tblPrEx>
              <w:tblW w:w="22565" w:type="dxa"/>
              <w:tblLayout w:type="fixed"/>
            </w:tblPrEx>
          </w:tblPrExChange>
        </w:tblPrEx>
        <w:trPr>
          <w:trHeight w:val="345"/>
          <w:trPrChange w:id="110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11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12" w:author="Andrew Bennett/Communications Research /SRUK/Principal Engineer/Samsung Electronics" w:date="2025-11-18T08:57:00Z">
              <w:tcPr>
                <w:tcW w:w="851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13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14" w:author="Andrew Bennett/Communications Research /SRUK/Principal Engineer/Samsung Electronics" w:date="2025-11-18T08:57:00Z">
              <w:tcPr>
                <w:tcW w:w="4204" w:type="dxa"/>
                <w:gridSpan w:val="8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F015C33" w14:textId="3ED65663" w:rsidR="00CC74B0" w:rsidRDefault="001459A8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  <w:t xml:space="preserve">Drafting: (1300) </w:t>
            </w:r>
            <w:r w:rsidRPr="0089733D">
              <w:rPr>
                <w:rFonts w:ascii="Arial" w:hAnsi="Arial" w:cs="Arial"/>
                <w:sz w:val="16"/>
              </w:rPr>
              <w:t>FS_ARCH_enIMS</w:t>
            </w:r>
            <w:r w:rsidR="00EF5186">
              <w:rPr>
                <w:rFonts w:ascii="Arial" w:hAnsi="Arial" w:cs="Arial"/>
                <w:sz w:val="16"/>
              </w:rPr>
              <w:t xml:space="preserve"> (main room)</w:t>
            </w:r>
          </w:p>
          <w:p w14:paraId="0E096859" w14:textId="70691F34" w:rsidR="00EF5186" w:rsidRPr="002C714B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breakout 1)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15" w:author="Andrew Bennett/Communications Research /SRUK/Principal Engineer/Samsung Electronics" w:date="2025-11-18T08:57:00Z">
              <w:tcPr>
                <w:tcW w:w="4537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16" w:author="Andrew Bennett/Communications Research /SRUK/Principal Engineer/Samsung Electronics" w:date="2025-11-18T08:57:00Z">
              <w:tcPr>
                <w:tcW w:w="3688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5F52CD2E" w14:textId="1421A2DB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117" w:author="Andrew Bennett/Communications Research /SRUK/Principal Engineer/Samsung Electronics" w:date="2025-11-18T08:57:00Z">
              <w:tcPr>
                <w:tcW w:w="3827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18" w:author="Andrew Bennett/Communications Research /SRUK/Principal Engineer/Samsung Electronics" w:date="2025-11-18T08:57:00Z">
              <w:tcPr>
                <w:tcW w:w="3827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C58BD66" w14:textId="09CF65B2" w:rsidTr="00D852BC">
        <w:tblPrEx>
          <w:tblW w:w="22281" w:type="dxa"/>
          <w:tblLayout w:type="fixed"/>
          <w:tblPrExChange w:id="119" w:author="Andrew Bennett/Communications Research /SRUK/Principal Engineer/Samsung Electronics" w:date="2025-11-18T08:57:00Z">
            <w:tblPrEx>
              <w:tblW w:w="22565" w:type="dxa"/>
              <w:tblLayout w:type="fixed"/>
            </w:tblPrEx>
          </w:tblPrExChange>
        </w:tblPrEx>
        <w:trPr>
          <w:trHeight w:val="340"/>
          <w:trPrChange w:id="120" w:author="Andrew Bennett/Communications Research /SRUK/Principal Engineer/Samsung Electronics" w:date="2025-11-18T08:57:00Z">
            <w:trPr>
              <w:gridAfter w:val="0"/>
              <w:trHeight w:val="340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1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056460" w14:textId="77777777" w:rsidR="009A46F7" w:rsidRPr="00457101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2" w:author="Andrew Bennett/Communications Research /SRUK/Principal Engineer/Samsung Electronics" w:date="2025-11-18T08:57:00Z">
              <w:tcPr>
                <w:tcW w:w="851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E8AA7D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3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9E161BC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24" w:author="Andrew Bennett/Communications Research /SRUK/Principal Engineer/Samsung Electronics" w:date="2025-11-18T08:57:00Z">
              <w:tcPr>
                <w:tcW w:w="4204" w:type="dxa"/>
                <w:gridSpan w:val="8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AC5D747" w14:textId="77777777" w:rsidR="00ED5F50" w:rsidRDefault="009A46F7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</w:t>
            </w: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6G_ARC (20.6.x)</w:t>
            </w:r>
          </w:p>
          <w:p w14:paraId="566F71E4" w14:textId="03039109" w:rsidR="009A46F7" w:rsidRPr="00F80F9F" w:rsidRDefault="00FF73D9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1, WT6, WT1.2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(not UP, QoS</w:t>
            </w:r>
            <w:r w:rsidR="00DE4F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Policy</w:t>
            </w:r>
            <w:r w:rsidR="00622E2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exposure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until XRM finishes)</w:t>
            </w:r>
            <w:r w:rsidR="003F457C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3F457C" w:rsidRPr="00DD102B">
              <w:rPr>
                <w:rFonts w:ascii="Arial" w:eastAsia="Batang" w:hAnsi="Arial" w:cs="Arial"/>
                <w:bCs/>
                <w:sz w:val="16"/>
                <w:szCs w:val="16"/>
                <w:highlight w:val="yellow"/>
                <w:lang w:eastAsia="ar-SA"/>
              </w:rPr>
              <w:t>WT3(If time permits)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25" w:author="Andrew Bennett/Communications Research /SRUK/Principal Engineer/Samsung Electronics" w:date="2025-11-18T08:57:00Z">
              <w:tcPr>
                <w:tcW w:w="2269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26050F0" w14:textId="325794A9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26" w:author="Andrew Bennett/Communications Research /SRUK/Principal Engineer/Samsung Electronics" w:date="2025-11-18T08:57:00Z">
              <w:tcPr>
                <w:tcW w:w="226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0C7116C4" w14:textId="7F557F05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36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27" w:author="Andrew Bennett/Communications Research /SRUK/Principal Engineer/Samsung Electronics" w:date="2025-11-18T08:57:00Z">
              <w:tcPr>
                <w:tcW w:w="3688" w:type="dxa"/>
                <w:gridSpan w:val="9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570C891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14A55EDB" w:rsidR="00425473" w:rsidRPr="0089733D" w:rsidRDefault="00425473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TBD, </w:t>
            </w: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topics that need plenary resolution (if any), revision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28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5A22F8E7" w14:textId="60C31E31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29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4EFCBB3" w14:textId="42A5B00D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130" w:author="Andrew Bennett/Communications Research /SRUK/Principal Engineer/Samsung Electronics" w:date="2025-11-18T08:57:00Z">
              <w:tcPr>
                <w:tcW w:w="3827" w:type="dxa"/>
                <w:gridSpan w:val="9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D44AB44" w14:textId="77777777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72B065C" w14:textId="7D3281CF" w:rsidTr="00D852BC">
        <w:tblPrEx>
          <w:tblW w:w="22281" w:type="dxa"/>
          <w:tblLayout w:type="fixed"/>
          <w:tblPrExChange w:id="131" w:author="Andrew Bennett/Communications Research /SRUK/Principal Engineer/Samsung Electronics" w:date="2025-11-18T08:57:00Z">
            <w:tblPrEx>
              <w:tblW w:w="22772" w:type="dxa"/>
              <w:tblLayout w:type="fixed"/>
            </w:tblPrEx>
          </w:tblPrExChange>
        </w:tblPrEx>
        <w:trPr>
          <w:trHeight w:val="345"/>
          <w:trPrChange w:id="132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3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366A9F4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4" w:author="Andrew Bennett/Communications Research /SRUK/Principal Engineer/Samsung Electronics" w:date="2025-11-18T08:57:00Z">
              <w:tcPr>
                <w:tcW w:w="105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5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36" w:author="Andrew Bennett/Communications Research /SRUK/Principal Engineer/Samsung Electronics" w:date="2025-11-18T08:57:00Z">
              <w:tcPr>
                <w:tcW w:w="2078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84F1B73" w14:textId="52DFB7F2" w:rsidR="009A46F7" w:rsidRPr="00EC647B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ED5F50" w:rsidRPr="00E4323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ED5F50" w:rsidRPr="00EC647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1]</w:t>
            </w:r>
          </w:p>
          <w:p w14:paraId="105F7D4F" w14:textId="311BE65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37" w:author="Andrew Bennett/Communications Research /SRUK/Principal Engineer/Samsung Electronics" w:date="2025-11-18T08:57:00Z">
              <w:tcPr>
                <w:tcW w:w="212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2F3337" w14:textId="56BB600A" w:rsidR="009A46F7" w:rsidRPr="0058312A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38" w:author="Andrew Bennett/Communications Research /SRUK/Principal Engineer/Samsung Electronics" w:date="2025-11-18T08:57:00Z">
              <w:tcPr>
                <w:tcW w:w="2269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B9AD2FA" w14:textId="570C1169" w:rsidR="00450137" w:rsidRPr="00D26A9F" w:rsidRDefault="0045013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D83DE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39" w:author="Andrew Bennett/Communications Research /SRUK/Principal Engineer/Samsung Electronics" w:date="2025-11-18T08:57:00Z">
              <w:tcPr>
                <w:tcW w:w="226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FCCCD92" w14:textId="4DD50B2D" w:rsidR="009A46F7" w:rsidRPr="00D26A9F" w:rsidRDefault="0096049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40" w:author="Andrew Bennett/Communications Research /SRUK/Principal Engineer/Samsung Electronics" w:date="2025-11-18T08:57:00Z">
              <w:tcPr>
                <w:tcW w:w="1845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532B4683" w14:textId="43E38D2B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41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6EF75F55" w14:textId="410D1C9C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42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15745AB3" w14:textId="5FCBEA89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43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44" w:author="Andrew Bennett/Communications Research /SRUK/Principal Engineer/Samsung Electronics" w:date="2025-11-18T08:57:00Z">
              <w:tcPr>
                <w:tcW w:w="3827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76D798B2" w14:textId="542A444A" w:rsidTr="00D852BC">
        <w:tblPrEx>
          <w:tblW w:w="22281" w:type="dxa"/>
          <w:tblLayout w:type="fixed"/>
          <w:tblPrExChange w:id="145" w:author="Andrew Bennett/Communications Research /SRUK/Principal Engineer/Samsung Electronics" w:date="2025-11-18T08:57:00Z">
            <w:tblPrEx>
              <w:tblW w:w="22772" w:type="dxa"/>
              <w:tblLayout w:type="fixed"/>
            </w:tblPrEx>
          </w:tblPrExChange>
        </w:tblPrEx>
        <w:trPr>
          <w:trHeight w:val="345"/>
          <w:trPrChange w:id="146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47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89FDC80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48" w:author="Andrew Bennett/Communications Research /SRUK/Principal Engineer/Samsung Electronics" w:date="2025-11-18T08:57:00Z">
              <w:tcPr>
                <w:tcW w:w="105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DAF59E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49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60D5D1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50" w:author="Andrew Bennett/Communications Research /SRUK/Principal Engineer/Samsung Electronics" w:date="2025-11-18T08:57:00Z">
              <w:tcPr>
                <w:tcW w:w="2078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A54E9D4" w14:textId="10E4610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51" w:author="Andrew Bennett/Communications Research /SRUK/Principal Engineer/Samsung Electronics" w:date="2025-11-18T08:57:00Z">
              <w:tcPr>
                <w:tcW w:w="212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9B8A854" w14:textId="19D7D846" w:rsidR="009A46F7" w:rsidRPr="004012E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52" w:author="Andrew Bennett/Communications Research /SRUK/Principal Engineer/Samsung Electronics" w:date="2025-11-18T08:57:00Z">
              <w:tcPr>
                <w:tcW w:w="2269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ACBD009" w14:textId="1AE1518F" w:rsidR="009A46F7" w:rsidRPr="00D26A9F" w:rsidRDefault="002E5D5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 [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53" w:author="Andrew Bennett/Communications Research /SRUK/Principal Engineer/Samsung Electronics" w:date="2025-11-18T08:57:00Z">
              <w:tcPr>
                <w:tcW w:w="226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1E4CC0" w14:textId="0EEC303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54" w:author="Andrew Bennett/Communications Research /SRUK/Principal Engineer/Samsung Electronics" w:date="2025-11-18T08:57:00Z">
              <w:tcPr>
                <w:tcW w:w="1845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131C3544" w14:textId="5699FFE4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55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01731801" w14:textId="01636EB9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56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66027F87" w14:textId="2464C7B5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57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376C7EF5" w14:textId="3554E388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58" w:author="Andrew Bennett/Communications Research /SRUK/Principal Engineer/Samsung Electronics" w:date="2025-11-18T08:57:00Z">
              <w:tcPr>
                <w:tcW w:w="3827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F523AB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8B14223" w14:textId="07C3E907" w:rsidTr="00D852BC">
        <w:tblPrEx>
          <w:tblW w:w="22281" w:type="dxa"/>
          <w:tblLayout w:type="fixed"/>
          <w:tblPrExChange w:id="159" w:author="Andrew Bennett/Communications Research /SRUK/Principal Engineer/Samsung Electronics" w:date="2025-11-18T08:57:00Z">
            <w:tblPrEx>
              <w:tblW w:w="22423" w:type="dxa"/>
              <w:tblLayout w:type="fixed"/>
            </w:tblPrEx>
          </w:tblPrExChange>
        </w:tblPrEx>
        <w:trPr>
          <w:trHeight w:val="345"/>
          <w:trPrChange w:id="160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61" w:author="Andrew Bennett/Communications Research /SRUK/Principal Engineer/Samsung Electronics" w:date="2025-11-18T08:57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62" w:author="Andrew Bennett/Communications Research /SRUK/Principal Engineer/Samsung Electronics" w:date="2025-11-18T08:57:00Z">
              <w:tcPr>
                <w:tcW w:w="851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63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64" w:author="Andrew Bennett/Communications Research /SRUK/Principal Engineer/Samsung Electronics" w:date="2025-11-18T08:57:00Z">
              <w:tcPr>
                <w:tcW w:w="4204" w:type="dxa"/>
                <w:gridSpan w:val="8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098F0AB" w14:textId="6B5A3183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65" w:author="Andrew Bennett/Communications Research /SRUK/Principal Engineer/Samsung Electronics" w:date="2025-11-18T08:57:00Z">
              <w:tcPr>
                <w:tcW w:w="4537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66" w:author="Andrew Bennett/Communications Research /SRUK/Principal Engineer/Samsung Electronics" w:date="2025-11-18T08:57:00Z">
              <w:tcPr>
                <w:tcW w:w="3688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167" w:author="Andrew Bennett/Communications Research /SRUK/Principal Engineer/Samsung Electronics" w:date="2025-11-18T08:57:00Z">
              <w:tcPr>
                <w:tcW w:w="3827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68" w:author="Andrew Bennett/Communications Research /SRUK/Principal Engineer/Samsung Electronics" w:date="2025-11-18T08:57:00Z">
              <w:tcPr>
                <w:tcW w:w="3827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F0B6F42" w14:textId="0B71CD5B" w:rsidTr="00D852BC">
        <w:tblPrEx>
          <w:tblW w:w="22281" w:type="dxa"/>
          <w:tblLayout w:type="fixed"/>
          <w:tblPrExChange w:id="169" w:author="Andrew Bennett/Communications Research /SRUK/Principal Engineer/Samsung Electronics" w:date="2025-11-18T08:57:00Z">
            <w:tblPrEx>
              <w:tblW w:w="22565" w:type="dxa"/>
              <w:tblLayout w:type="fixed"/>
            </w:tblPrEx>
          </w:tblPrExChange>
        </w:tblPrEx>
        <w:trPr>
          <w:trHeight w:val="345"/>
          <w:trPrChange w:id="170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71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342F987" w14:textId="77777777" w:rsidR="009A46F7" w:rsidRPr="00457101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72" w:author="Andrew Bennett/Communications Research /SRUK/Principal Engineer/Samsung Electronics" w:date="2025-11-18T08:57:00Z">
              <w:tcPr>
                <w:tcW w:w="851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B6B8E74" w14:textId="77777777" w:rsidR="009A46F7" w:rsidRPr="00B85F2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73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4CCE2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74" w:author="Andrew Bennett/Communications Research /SRUK/Principal Engineer/Samsung Electronics" w:date="2025-11-18T08:57:00Z">
              <w:tcPr>
                <w:tcW w:w="4204" w:type="dxa"/>
                <w:gridSpan w:val="8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6C924E32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274E4A6" w14:textId="24D65CA1" w:rsidR="00FF73D9" w:rsidRPr="0089733D" w:rsidRDefault="00FF73D9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2</w:t>
            </w:r>
            <w:r w:rsidRPr="00FF73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7, WT8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75" w:author="Andrew Bennett/Communications Research /SRUK/Principal Engineer/Samsung Electronics" w:date="2025-11-18T08:57:00Z">
              <w:tcPr>
                <w:tcW w:w="4537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2C1199F0" w14:textId="77777777" w:rsidR="009A46F7" w:rsidRPr="00CF22AD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6624396E" w:rsidR="00FF73D9" w:rsidRPr="003E37BE" w:rsidRDefault="00CF22AD" w:rsidP="00CF22A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3E37B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4</w:t>
            </w:r>
            <w:r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FF73D9"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</w:t>
            </w:r>
            <w:ins w:id="176" w:author="Andrew Bennett/Communications Research /SRUK/Principal Engineer/Samsung Electronics" w:date="2025-11-18T15:42:00Z">
              <w:r w:rsidR="00EB5928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 xml:space="preserve"> WT2, WT1.3</w:t>
              </w:r>
            </w:ins>
            <w:del w:id="177" w:author="Andrew Bennett/Communications Research /SRUK/Principal Engineer/Samsung Electronics" w:date="2025-11-18T15:42:00Z">
              <w:r w:rsidR="00FF73D9" w:rsidRPr="00CF22AD" w:rsidDel="00EB5928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 xml:space="preserve"> </w:delText>
              </w:r>
              <w:r w:rsidR="00FF73D9" w:rsidRPr="001B049B" w:rsidDel="00EB5928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>,</w:delText>
              </w:r>
            </w:del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178" w:author="Andrew Bennett/Communications Research /SRUK/Principal Engineer/Samsung Electronics" w:date="2025-11-18T08:57:00Z">
              <w:tcPr>
                <w:tcW w:w="1845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5852DCAB" w14:textId="03B5453E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79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92D1FB7" w14:textId="56798ED6" w:rsidR="009A46F7" w:rsidRPr="0009778A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80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81ECBFA" w14:textId="77685C4A" w:rsidR="009A46F7" w:rsidRPr="00D26A9F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81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3268486" w14:textId="41EB63CF" w:rsidR="009A46F7" w:rsidRPr="00D26A9F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82" w:author="Andrew Bennett/Communications Research /SRUK/Principal Engineer/Samsung Electronics" w:date="2025-11-18T08:57:00Z">
              <w:tcPr>
                <w:tcW w:w="3827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EA2AC7C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C9901F6" w14:textId="503AE2A9" w:rsidTr="00D852BC">
        <w:tblPrEx>
          <w:tblW w:w="22281" w:type="dxa"/>
          <w:tblLayout w:type="fixed"/>
          <w:tblPrExChange w:id="183" w:author="Andrew Bennett/Communications Research /SRUK/Principal Engineer/Samsung Electronics" w:date="2025-11-18T08:57:00Z">
            <w:tblPrEx>
              <w:tblW w:w="22772" w:type="dxa"/>
              <w:tblLayout w:type="fixed"/>
            </w:tblPrEx>
          </w:tblPrExChange>
        </w:tblPrEx>
        <w:trPr>
          <w:trHeight w:val="345"/>
          <w:trPrChange w:id="184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5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6" w:author="Andrew Bennett/Communications Research /SRUK/Principal Engineer/Samsung Electronics" w:date="2025-11-18T08:57:00Z">
              <w:tcPr>
                <w:tcW w:w="105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7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88" w:author="Andrew Bennett/Communications Research /SRUK/Principal Engineer/Samsung Electronics" w:date="2025-11-18T08:57:00Z">
              <w:tcPr>
                <w:tcW w:w="2078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C1ED5D9" w14:textId="77777777" w:rsidR="0066310A" w:rsidRDefault="008468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 w:rsidR="00ED5F5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4]</w:t>
            </w:r>
          </w:p>
          <w:p w14:paraId="306236B6" w14:textId="1647729E" w:rsidR="009E6EF2" w:rsidRPr="0089733D" w:rsidRDefault="009E6EF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89" w:author="Andrew Bennett/Communications Research /SRUK/Principal Engineer/Samsung Electronics" w:date="2025-11-18T08:57:00Z">
              <w:tcPr>
                <w:tcW w:w="212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4930785" w14:textId="16035008" w:rsidR="0066310A" w:rsidRPr="0089733D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0" w:author="Andrew Bennett/Communications Research /SRUK/Principal Engineer/Samsung Electronics" w:date="2025-11-18T08:57:00Z">
              <w:tcPr>
                <w:tcW w:w="2269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655C9A8" w14:textId="6AB6769B" w:rsidR="0027754C" w:rsidRPr="00CF22AD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1" w:author="Andrew Bennett/Communications Research /SRUK/Principal Engineer/Samsung Electronics" w:date="2025-11-18T08:57:00Z">
              <w:tcPr>
                <w:tcW w:w="226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9443CC" w14:textId="3AA44AE9" w:rsidR="0027754C" w:rsidRPr="003E37BE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 w:rsidR="00A97033" w:rsidRPr="001B049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A97033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3]</w:t>
            </w:r>
            <w:r w:rsidR="00F339A4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start after WT3)</w:t>
            </w: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92" w:author="Andrew Bennett/Communications Research /SRUK/Principal Engineer/Samsung Electronics" w:date="2025-11-18T08:57:00Z">
              <w:tcPr>
                <w:tcW w:w="1845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B521C3C" w14:textId="4E5C3A01" w:rsidR="00E204E0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93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3DF9C8B8" w14:textId="1E2E08DD" w:rsidR="00896DEA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94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3CA358A" w14:textId="3BAB45A8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95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32960BFE" w14:textId="7179D0FE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96" w:author="Andrew Bennett/Communications Research /SRUK/Principal Engineer/Samsung Electronics" w:date="2025-11-18T08:57:00Z">
              <w:tcPr>
                <w:tcW w:w="3827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8B204D8" w14:textId="360CBDB6" w:rsidTr="00D852BC">
        <w:tblPrEx>
          <w:tblW w:w="22281" w:type="dxa"/>
          <w:tblLayout w:type="fixed"/>
          <w:tblPrExChange w:id="197" w:author="Andrew Bennett/Communications Research /SRUK/Principal Engineer/Samsung Electronics" w:date="2025-11-18T08:57:00Z">
            <w:tblPrEx>
              <w:tblW w:w="22772" w:type="dxa"/>
              <w:tblLayout w:type="fixed"/>
            </w:tblPrEx>
          </w:tblPrExChange>
        </w:tblPrEx>
        <w:trPr>
          <w:trHeight w:val="345"/>
          <w:trPrChange w:id="198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99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0" w:author="Andrew Bennett/Communications Research /SRUK/Principal Engineer/Samsung Electronics" w:date="2025-11-18T08:57:00Z">
              <w:tcPr>
                <w:tcW w:w="105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1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02" w:author="Andrew Bennett/Communications Research /SRUK/Principal Engineer/Samsung Electronics" w:date="2025-11-18T08:57:00Z">
              <w:tcPr>
                <w:tcW w:w="2078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8086F75" w14:textId="54C697A1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03" w:author="Andrew Bennett/Communications Research /SRUK/Principal Engineer/Samsung Electronics" w:date="2025-11-18T08:57:00Z">
              <w:tcPr>
                <w:tcW w:w="212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ACD2B6A" w14:textId="5CA22DDE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04" w:author="Andrew Bennett/Communications Research /SRUK/Principal Engineer/Samsung Electronics" w:date="2025-11-18T08:57:00Z">
              <w:tcPr>
                <w:tcW w:w="2269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3FFAF50" w14:textId="27CDC875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05" w:author="Andrew Bennett/Communications Research /SRUK/Principal Engineer/Samsung Electronics" w:date="2025-11-18T08:57:00Z">
              <w:tcPr>
                <w:tcW w:w="226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C0785AF" w14:textId="79905376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06" w:author="Andrew Bennett/Communications Research /SRUK/Principal Engineer/Samsung Electronics" w:date="2025-11-18T08:57:00Z">
              <w:tcPr>
                <w:tcW w:w="1845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3F4FA23" w14:textId="454564D5" w:rsidR="00896DEA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07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7A04DF0" w14:textId="240EB4BA" w:rsidR="00E204E0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08" w:author="Andrew Bennett/Communications Research /SRUK/Principal Engineer/Samsung Electronics" w:date="2025-11-18T08:57:00Z">
              <w:tcPr>
                <w:tcW w:w="198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538BD75" w14:textId="3140525D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09" w:author="Andrew Bennett/Communications Research /SRUK/Principal Engineer/Samsung Electronics" w:date="2025-11-18T08:57:00Z">
              <w:tcPr>
                <w:tcW w:w="184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1BDAAEFB" w14:textId="2B029B9A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10" w:author="Andrew Bennett/Communications Research /SRUK/Principal Engineer/Samsung Electronics" w:date="2025-11-18T08:57:00Z">
              <w:tcPr>
                <w:tcW w:w="3827" w:type="dxa"/>
                <w:gridSpan w:val="9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151C38" w14:textId="48162E9B" w:rsidTr="00D852BC">
        <w:tblPrEx>
          <w:tblW w:w="22281" w:type="dxa"/>
          <w:tblLayout w:type="fixed"/>
          <w:tblPrExChange w:id="211" w:author="Andrew Bennett/Communications Research /SRUK/Principal Engineer/Samsung Electronics" w:date="2025-11-18T08:57:00Z">
            <w:tblPrEx>
              <w:tblW w:w="22565" w:type="dxa"/>
              <w:tblLayout w:type="fixed"/>
            </w:tblPrEx>
          </w:tblPrExChange>
        </w:tblPrEx>
        <w:trPr>
          <w:trHeight w:val="345"/>
          <w:trPrChange w:id="212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13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14" w:author="Andrew Bennett/Communications Research /SRUK/Principal Engineer/Samsung Electronics" w:date="2025-11-18T08:57:00Z">
              <w:tcPr>
                <w:tcW w:w="851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15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16" w:author="Andrew Bennett/Communications Research /SRUK/Principal Engineer/Samsung Electronics" w:date="2025-11-18T08:57:00Z">
              <w:tcPr>
                <w:tcW w:w="4204" w:type="dxa"/>
                <w:gridSpan w:val="8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1B686C9" w14:textId="1584551E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17" w:author="Andrew Bennett/Communications Research /SRUK/Principal Engineer/Samsung Electronics" w:date="2025-11-18T08:57:00Z">
              <w:tcPr>
                <w:tcW w:w="4537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18" w:author="Andrew Bennett/Communications Research /SRUK/Principal Engineer/Samsung Electronics" w:date="2025-11-18T08:57:00Z">
              <w:tcPr>
                <w:tcW w:w="3688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219" w:author="Andrew Bennett/Communications Research /SRUK/Principal Engineer/Samsung Electronics" w:date="2025-11-18T08:57:00Z">
              <w:tcPr>
                <w:tcW w:w="3827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tcPrChange w:id="220" w:author="Andrew Bennett/Communications Research /SRUK/Principal Engineer/Samsung Electronics" w:date="2025-11-18T08:57:00Z">
              <w:tcPr>
                <w:tcW w:w="3827" w:type="dxa"/>
                <w:gridSpan w:val="9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D852BC" w:rsidRPr="00484169" w14:paraId="4A441757" w14:textId="1F1293A2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194C7645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1478379" w14:textId="79AC0E6A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A61AE" w14:textId="4B6C457F" w:rsidR="00CB4131" w:rsidRPr="002C714B" w:rsidRDefault="00CB4131" w:rsidP="00E016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3395510" w14:textId="5F129919" w:rsidR="00CB4131" w:rsidRPr="00205D39" w:rsidRDefault="00CB4131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 [9]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D99BB" w14:textId="77777777" w:rsidR="00CB4131" w:rsidRDefault="00CB4131" w:rsidP="00EB5928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21" w:author="Andrew Bennett/Communications Research /SRUK/Principal Engineer/Samsung Electronics" w:date="2025-11-18T15:43:00Z"/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, </w:t>
            </w:r>
            <w:del w:id="222" w:author="Andrew Bennett/Communications Research /SRUK/Principal Engineer/Samsung Electronics" w:date="2025-11-18T15:43:00Z">
              <w:r w:rsidRPr="0089733D" w:rsidDel="00EB5928">
                <w:rPr>
                  <w:rFonts w:ascii="Arial" w:eastAsia="Batang" w:hAnsi="Arial" w:cs="Arial"/>
                  <w:bCs/>
                  <w:color w:val="auto"/>
                  <w:sz w:val="16"/>
                  <w:szCs w:val="16"/>
                  <w:lang w:eastAsia="ar-SA"/>
                </w:rPr>
                <w:delText>TBD (e.g., Drafting or Not yet opened topics, revision.)</w:delText>
              </w:r>
            </w:del>
          </w:p>
          <w:p w14:paraId="238630BC" w14:textId="77777777" w:rsidR="00EB5928" w:rsidRDefault="00EB5928" w:rsidP="00EB5928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23" w:author="Andrew Bennett/Communications Research /SRUK/Principal Engineer/Samsung Electronics" w:date="2025-11-18T15:43:00Z"/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ins w:id="224" w:author="Andrew Bennett/Communications Research /SRUK/Principal Engineer/Samsung Electronics" w:date="2025-11-18T15:43:00Z">
              <w:r>
                <w:rPr>
                  <w:rFonts w:ascii="Arial" w:eastAsia="Batang" w:hAnsi="Arial" w:cs="Arial"/>
                  <w:bCs/>
                  <w:color w:val="auto"/>
                  <w:sz w:val="16"/>
                  <w:szCs w:val="16"/>
                  <w:lang w:eastAsia="ar-SA"/>
                </w:rPr>
                <w:t xml:space="preserve">WT2, WT1.3, </w:t>
              </w:r>
            </w:ins>
          </w:p>
          <w:p w14:paraId="5981182F" w14:textId="57340222" w:rsidR="00EB5928" w:rsidRPr="002C714B" w:rsidRDefault="00EB5928" w:rsidP="00EB592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25" w:author="Andrew Bennett/Communications Research /SRUK/Principal Engineer/Samsung Electronics" w:date="2025-11-18T15:43:00Z">
              <w:r>
                <w:rPr>
                  <w:rFonts w:ascii="Arial" w:eastAsia="Batang" w:hAnsi="Arial" w:cs="Arial"/>
                  <w:bCs/>
                  <w:color w:val="auto"/>
                  <w:sz w:val="16"/>
                  <w:szCs w:val="16"/>
                  <w:lang w:eastAsia="ar-SA"/>
                </w:rPr>
                <w:t>Rev</w:t>
              </w:r>
            </w:ins>
            <w:ins w:id="226" w:author="Andrew Bennett/Communications Research /SRUK/Principal Engineer/Samsung Electronics" w:date="2025-11-18T15:44:00Z">
              <w:r>
                <w:rPr>
                  <w:rFonts w:ascii="Arial" w:eastAsia="Batang" w:hAnsi="Arial" w:cs="Arial"/>
                  <w:bCs/>
                  <w:color w:val="auto"/>
                  <w:sz w:val="16"/>
                  <w:szCs w:val="16"/>
                  <w:lang w:eastAsia="ar-SA"/>
                </w:rPr>
                <w:t xml:space="preserve">isions: </w:t>
              </w:r>
            </w:ins>
            <w:ins w:id="227" w:author="Andrew Bennett/Communications Research /SRUK/Principal Engineer/Samsung Electronics" w:date="2025-11-18T15:43:00Z">
              <w:r>
                <w:rPr>
                  <w:rFonts w:ascii="Arial" w:eastAsia="Batang" w:hAnsi="Arial" w:cs="Arial"/>
                  <w:bCs/>
                  <w:color w:val="auto"/>
                  <w:sz w:val="16"/>
                  <w:szCs w:val="16"/>
                  <w:lang w:eastAsia="ar-SA"/>
                </w:rPr>
                <w:t>WT5, WT6, WT1.1, [ if time WT1.2 (SBA, slicing, policy)]</w:t>
              </w:r>
            </w:ins>
          </w:p>
        </w:tc>
        <w:tc>
          <w:tcPr>
            <w:tcW w:w="3688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5C8761" w14:textId="77777777" w:rsidR="00CB4131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0CA003CC" w:rsidR="00CB4131" w:rsidRPr="0076316C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B62A0A0" w14:textId="77777777" w:rsidR="00CB4131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3D6BD59" w14:textId="24BECB8F" w:rsidR="00CB4131" w:rsidRPr="00635148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, 6G SID update discussion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E02D2B1" w14:textId="3EB21A53" w:rsidTr="00D852BC">
        <w:tblPrEx>
          <w:tblW w:w="22281" w:type="dxa"/>
          <w:tblLayout w:type="fixed"/>
          <w:tblPrExChange w:id="228" w:author="Andrew Bennett/Communications Research /SRUK/Principal Engineer/Samsung Electronics" w:date="2025-11-18T08:57:00Z">
            <w:tblPrEx>
              <w:tblW w:w="22565" w:type="dxa"/>
              <w:tblLayout w:type="fixed"/>
            </w:tblPrEx>
          </w:tblPrExChange>
        </w:tblPrEx>
        <w:trPr>
          <w:trHeight w:val="345"/>
          <w:trPrChange w:id="229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0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1" w:author="Andrew Bennett/Communications Research /SRUK/Principal Engineer/Samsung Electronics" w:date="2025-11-18T08:57:00Z">
              <w:tcPr>
                <w:tcW w:w="851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2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33" w:author="Andrew Bennett/Communications Research /SRUK/Principal Engineer/Samsung Electronics" w:date="2025-11-18T08:57:00Z">
              <w:tcPr>
                <w:tcW w:w="2078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2074BD6D" w14:textId="3E6F8068" w:rsidR="0066310A" w:rsidRPr="00FF73D9" w:rsidRDefault="00F339A4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34" w:author="Andrew Bennett/Communications Research /SRUK/Principal Engineer/Samsung Electronics" w:date="2025-11-18T08:57:00Z">
              <w:tcPr>
                <w:tcW w:w="2126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DAC64B" w14:textId="061490E3" w:rsidR="0066310A" w:rsidRPr="0099516C" w:rsidRDefault="00450137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A937C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35" w:author="Andrew Bennett/Communications Research /SRUK/Principal Engineer/Samsung Electronics" w:date="2025-11-18T08:57:00Z">
              <w:tcPr>
                <w:tcW w:w="2269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C0AB0AA" w14:textId="7F323350" w:rsidR="00CF22A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959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6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7DA7C462" w14:textId="21285116" w:rsidR="0066310A" w:rsidRPr="0089733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not in parallel with 6G WT0, 1.2, 5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36" w:author="Andrew Bennett/Communications Research /SRUK/Principal Engineer/Samsung Electronics" w:date="2025-11-18T08:57:00Z">
              <w:tcPr>
                <w:tcW w:w="2268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CF62CA6" w14:textId="4F8CAE6C" w:rsidR="0066310A" w:rsidRPr="002C714B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688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237" w:author="Andrew Bennett/Communications Research /SRUK/Principal Engineer/Samsung Electronics" w:date="2025-11-18T08:57:00Z">
              <w:tcPr>
                <w:tcW w:w="3688" w:type="dxa"/>
                <w:gridSpan w:val="9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  <w:tcPrChange w:id="238" w:author="Andrew Bennett/Communications Research /SRUK/Principal Engineer/Samsung Electronics" w:date="2025-11-18T08:57:00Z">
              <w:tcPr>
                <w:tcW w:w="3827" w:type="dxa"/>
                <w:gridSpan w:val="9"/>
                <w:vMerge/>
                <w:tcBorders>
                  <w:lef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39" w:author="Andrew Bennett/Communications Research /SRUK/Principal Engineer/Samsung Electronics" w:date="2025-11-18T08:57:00Z">
              <w:tcPr>
                <w:tcW w:w="3827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4CB99EB" w14:textId="510D1346" w:rsidTr="00D852BC">
        <w:tblPrEx>
          <w:tblW w:w="22281" w:type="dxa"/>
          <w:tblLayout w:type="fixed"/>
          <w:tblPrExChange w:id="240" w:author="Andrew Bennett/Communications Research /SRUK/Principal Engineer/Samsung Electronics" w:date="2025-11-18T08:57:00Z">
            <w:tblPrEx>
              <w:tblW w:w="22565" w:type="dxa"/>
              <w:tblLayout w:type="fixed"/>
            </w:tblPrEx>
          </w:tblPrExChange>
        </w:tblPrEx>
        <w:trPr>
          <w:trHeight w:val="345"/>
          <w:trPrChange w:id="241" w:author="Andrew Bennett/Communications Research /SRUK/Principal Engineer/Samsung Electronics" w:date="2025-11-18T08:57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2" w:author="Andrew Bennett/Communications Research /SRUK/Principal Engineer/Samsung Electronics" w:date="2025-11-18T08:57:00Z">
              <w:tcPr>
                <w:tcW w:w="699" w:type="dxa"/>
                <w:gridSpan w:val="2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3" w:author="Andrew Bennett/Communications Research /SRUK/Principal Engineer/Samsung Electronics" w:date="2025-11-18T08:57:00Z">
              <w:tcPr>
                <w:tcW w:w="851" w:type="dxa"/>
                <w:gridSpan w:val="4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4" w:author="Andrew Bennett/Communications Research /SRUK/Principal Engineer/Samsung Electronics" w:date="2025-11-18T08:57:00Z">
              <w:tcPr>
                <w:tcW w:w="932" w:type="dxa"/>
                <w:gridSpan w:val="5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45" w:author="Andrew Bennett/Communications Research /SRUK/Principal Engineer/Samsung Electronics" w:date="2025-11-18T08:57:00Z">
              <w:tcPr>
                <w:tcW w:w="2078" w:type="dxa"/>
                <w:gridSpan w:val="4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C361737" w14:textId="3B7E62B3" w:rsidR="00807790" w:rsidRPr="00FF73D9" w:rsidRDefault="00A829B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46" w:author="Andrew Bennett/Communications Research /SRUK/Principal Engineer/Samsung Electronics" w:date="2025-11-18T08:57:00Z">
              <w:tcPr>
                <w:tcW w:w="2126" w:type="dxa"/>
                <w:gridSpan w:val="4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25E296F" w14:textId="37E85F19" w:rsidR="00807790" w:rsidRPr="002C714B" w:rsidRDefault="00BE3B51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47" w:author="Andrew Bennett/Communications Research /SRUK/Principal Engineer/Samsung Electronics" w:date="2025-11-18T08:57:00Z">
              <w:tcPr>
                <w:tcW w:w="2269" w:type="dxa"/>
                <w:gridSpan w:val="4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2F765C" w14:textId="4523F77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26E2E5E4" w14:textId="59E5CCD8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48" w:author="Andrew Bennett/Communications Research /SRUK/Principal Engineer/Samsung Electronics" w:date="2025-11-18T08:57:00Z">
              <w:tcPr>
                <w:tcW w:w="2268" w:type="dxa"/>
                <w:gridSpan w:val="5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F60E8AD" w14:textId="394F8DD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5168813B" w14:textId="26265B1A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688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249" w:author="Andrew Bennett/Communications Research /SRUK/Principal Engineer/Samsung Electronics" w:date="2025-11-18T08:57:00Z">
              <w:tcPr>
                <w:tcW w:w="3688" w:type="dxa"/>
                <w:gridSpan w:val="9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tcPrChange w:id="250" w:author="Andrew Bennett/Communications Research /SRUK/Principal Engineer/Samsung Electronics" w:date="2025-11-18T08:57:00Z">
              <w:tcPr>
                <w:tcW w:w="3827" w:type="dxa"/>
                <w:gridSpan w:val="9"/>
                <w:vMerge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51" w:author="Andrew Bennett/Communications Research /SRUK/Principal Engineer/Samsung Electronics" w:date="2025-11-18T08:57:00Z">
              <w:tcPr>
                <w:tcW w:w="3827" w:type="dxa"/>
                <w:gridSpan w:val="9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5C09BC" w14:textId="77777777" w:rsidR="00AA3BAA" w:rsidRDefault="00AA3BAA">
      <w:pPr>
        <w:spacing w:after="0"/>
      </w:pPr>
      <w:r>
        <w:separator/>
      </w:r>
    </w:p>
  </w:endnote>
  <w:endnote w:type="continuationSeparator" w:id="0">
    <w:p w14:paraId="668BA676" w14:textId="77777777" w:rsidR="00AA3BAA" w:rsidRDefault="00AA3B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444B00" w14:textId="77777777" w:rsidR="00AA3BAA" w:rsidRDefault="00AA3BAA">
      <w:pPr>
        <w:spacing w:after="0"/>
      </w:pPr>
      <w:r>
        <w:separator/>
      </w:r>
    </w:p>
  </w:footnote>
  <w:footnote w:type="continuationSeparator" w:id="0">
    <w:p w14:paraId="2E989B71" w14:textId="77777777" w:rsidR="00AA3BAA" w:rsidRDefault="00AA3BA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3266F229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CD6132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263"/>
    <w:rsid w:val="0041785F"/>
    <w:rsid w:val="00417CDC"/>
    <w:rsid w:val="004220FF"/>
    <w:rsid w:val="004229F7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9ED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579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27DF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A7"/>
    <w:rsid w:val="008965C6"/>
    <w:rsid w:val="00896DEA"/>
    <w:rsid w:val="00897022"/>
    <w:rsid w:val="0089733D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3BAA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132"/>
    <w:rsid w:val="00CD6383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4BE7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2BC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02B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3C3D"/>
    <w:rsid w:val="00EB477E"/>
    <w:rsid w:val="00EB504F"/>
    <w:rsid w:val="00EB5928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181"/>
    <w:rsid w:val="00F75C10"/>
    <w:rsid w:val="00F76220"/>
    <w:rsid w:val="00F7689F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A80939E-6DAA-4787-B10F-6B3C2E557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8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3</cp:revision>
  <cp:lastPrinted>2024-11-12T02:06:00Z</cp:lastPrinted>
  <dcterms:created xsi:type="dcterms:W3CDTF">2025-11-18T21:45:00Z</dcterms:created>
  <dcterms:modified xsi:type="dcterms:W3CDTF">2025-11-18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